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4AD08" w14:textId="344C9224" w:rsidR="006868BE" w:rsidRDefault="00B12BF6" w:rsidP="006A586C">
      <w:pPr>
        <w:jc w:val="center"/>
        <w:rPr>
          <w:rFonts w:ascii="Arial Black" w:hAnsi="Arial Black"/>
          <w:sz w:val="44"/>
          <w:szCs w:val="44"/>
        </w:rPr>
      </w:pPr>
      <w:bookmarkStart w:id="0" w:name="_GoBack"/>
      <w:bookmarkEnd w:id="0"/>
      <w:r w:rsidRPr="00B12BF6">
        <w:rPr>
          <w:rFonts w:ascii="Arial Black" w:hAnsi="Arial Black"/>
          <w:sz w:val="44"/>
          <w:szCs w:val="44"/>
        </w:rPr>
        <w:t>Community Service Verification Form</w:t>
      </w:r>
    </w:p>
    <w:p w14:paraId="788F3309" w14:textId="525EBD46" w:rsidR="00B12BF6" w:rsidRDefault="00B12BF6" w:rsidP="000541E8">
      <w:p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B12BF6">
        <w:rPr>
          <w:rFonts w:ascii="Arial" w:hAnsi="Arial" w:cs="Arial"/>
          <w:b/>
          <w:bCs/>
          <w:sz w:val="24"/>
          <w:szCs w:val="24"/>
        </w:rPr>
        <w:t>T</w:t>
      </w:r>
      <w:r w:rsidR="00C05BD1">
        <w:rPr>
          <w:rFonts w:ascii="Arial" w:hAnsi="Arial" w:cs="Arial"/>
          <w:b/>
          <w:bCs/>
          <w:sz w:val="24"/>
          <w:szCs w:val="24"/>
        </w:rPr>
        <w:t>h</w:t>
      </w:r>
      <w:r w:rsidR="0077512D">
        <w:rPr>
          <w:rFonts w:ascii="Arial" w:hAnsi="Arial" w:cs="Arial"/>
          <w:b/>
          <w:bCs/>
          <w:sz w:val="24"/>
          <w:szCs w:val="24"/>
        </w:rPr>
        <w:t>is</w:t>
      </w:r>
      <w:r w:rsidR="00C05BD1">
        <w:rPr>
          <w:rFonts w:ascii="Arial" w:hAnsi="Arial" w:cs="Arial"/>
          <w:b/>
          <w:bCs/>
          <w:sz w:val="24"/>
          <w:szCs w:val="24"/>
        </w:rPr>
        <w:t xml:space="preserve"> form</w:t>
      </w:r>
      <w:r w:rsidRPr="00B12BF6">
        <w:rPr>
          <w:rFonts w:ascii="Arial" w:hAnsi="Arial" w:cs="Arial"/>
          <w:b/>
          <w:bCs/>
          <w:sz w:val="24"/>
          <w:szCs w:val="24"/>
        </w:rPr>
        <w:t xml:space="preserve"> is to verify that the student named below has completed volunteer community service for non-profit organization</w:t>
      </w:r>
      <w:r w:rsidR="006A586C">
        <w:rPr>
          <w:rFonts w:ascii="Arial" w:hAnsi="Arial" w:cs="Arial"/>
          <w:b/>
          <w:bCs/>
          <w:sz w:val="24"/>
          <w:szCs w:val="24"/>
        </w:rPr>
        <w:t>s</w:t>
      </w:r>
      <w:r w:rsidRPr="00B12BF6">
        <w:rPr>
          <w:rFonts w:ascii="Arial" w:hAnsi="Arial" w:cs="Arial"/>
          <w:b/>
          <w:bCs/>
          <w:sz w:val="24"/>
          <w:szCs w:val="24"/>
        </w:rPr>
        <w:t>.</w:t>
      </w:r>
    </w:p>
    <w:p w14:paraId="24D06353" w14:textId="0DFB85E8" w:rsidR="00C05BD1" w:rsidRDefault="00C05BD1" w:rsidP="000541E8">
      <w:pPr>
        <w:spacing w:before="120" w:after="1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Name ________________</w:t>
      </w:r>
      <w:r w:rsidR="006A586C">
        <w:rPr>
          <w:rFonts w:ascii="Arial" w:hAnsi="Arial" w:cs="Arial"/>
          <w:b/>
          <w:bCs/>
          <w:sz w:val="24"/>
          <w:szCs w:val="24"/>
        </w:rPr>
        <w:t>___</w:t>
      </w:r>
      <w:r>
        <w:rPr>
          <w:rFonts w:ascii="Arial" w:hAnsi="Arial" w:cs="Arial"/>
          <w:b/>
          <w:bCs/>
          <w:sz w:val="24"/>
          <w:szCs w:val="24"/>
        </w:rPr>
        <w:t xml:space="preserve">  </w:t>
      </w:r>
      <w:r w:rsidR="00A4065E">
        <w:rPr>
          <w:rFonts w:ascii="Arial" w:hAnsi="Arial" w:cs="Arial"/>
          <w:b/>
          <w:bCs/>
          <w:sz w:val="24"/>
          <w:szCs w:val="24"/>
        </w:rPr>
        <w:t xml:space="preserve">   </w:t>
      </w:r>
      <w:r>
        <w:rPr>
          <w:rFonts w:ascii="Arial" w:hAnsi="Arial" w:cs="Arial"/>
          <w:b/>
          <w:bCs/>
          <w:sz w:val="24"/>
          <w:szCs w:val="24"/>
        </w:rPr>
        <w:t>Age ______</w:t>
      </w:r>
      <w:r w:rsidR="00152EF6">
        <w:rPr>
          <w:rFonts w:ascii="Arial" w:hAnsi="Arial" w:cs="Arial"/>
          <w:b/>
          <w:bCs/>
          <w:sz w:val="24"/>
          <w:szCs w:val="24"/>
        </w:rPr>
        <w:t xml:space="preserve"> </w:t>
      </w:r>
      <w:r w:rsidR="006A586C">
        <w:rPr>
          <w:rFonts w:ascii="Arial" w:hAnsi="Arial" w:cs="Arial"/>
          <w:b/>
          <w:bCs/>
          <w:sz w:val="24"/>
          <w:szCs w:val="24"/>
        </w:rPr>
        <w:t xml:space="preserve"> </w:t>
      </w:r>
      <w:r w:rsidR="000B7697">
        <w:rPr>
          <w:rFonts w:ascii="Arial" w:hAnsi="Arial" w:cs="Arial"/>
          <w:b/>
          <w:bCs/>
          <w:sz w:val="24"/>
          <w:szCs w:val="24"/>
        </w:rPr>
        <w:t xml:space="preserve"> </w:t>
      </w:r>
      <w:r w:rsidR="00152EF6">
        <w:rPr>
          <w:rFonts w:ascii="Arial" w:hAnsi="Arial" w:cs="Arial"/>
          <w:b/>
          <w:bCs/>
          <w:sz w:val="24"/>
          <w:szCs w:val="24"/>
        </w:rPr>
        <w:t>Student Signature _________________</w:t>
      </w:r>
      <w:r w:rsidR="006A586C">
        <w:rPr>
          <w:rFonts w:ascii="Arial" w:hAnsi="Arial" w:cs="Arial"/>
          <w:b/>
          <w:bCs/>
          <w:sz w:val="24"/>
          <w:szCs w:val="24"/>
        </w:rPr>
        <w:t>____</w:t>
      </w:r>
      <w:r w:rsidR="00152EF6">
        <w:rPr>
          <w:rFonts w:ascii="Arial" w:hAnsi="Arial" w:cs="Arial"/>
          <w:b/>
          <w:bCs/>
          <w:sz w:val="24"/>
          <w:szCs w:val="24"/>
        </w:rPr>
        <w:t xml:space="preserve"> </w:t>
      </w:r>
      <w:r w:rsidR="006A586C">
        <w:rPr>
          <w:rFonts w:ascii="Arial" w:hAnsi="Arial" w:cs="Arial"/>
          <w:b/>
          <w:bCs/>
          <w:sz w:val="24"/>
          <w:szCs w:val="24"/>
        </w:rPr>
        <w:t xml:space="preserve"> </w:t>
      </w:r>
      <w:r w:rsidR="000B7697">
        <w:rPr>
          <w:rFonts w:ascii="Arial" w:hAnsi="Arial" w:cs="Arial"/>
          <w:b/>
          <w:bCs/>
          <w:sz w:val="24"/>
          <w:szCs w:val="24"/>
        </w:rPr>
        <w:t xml:space="preserve"> </w:t>
      </w:r>
      <w:r w:rsidR="00152EF6">
        <w:rPr>
          <w:rFonts w:ascii="Arial" w:hAnsi="Arial" w:cs="Arial"/>
          <w:b/>
          <w:bCs/>
          <w:sz w:val="24"/>
          <w:szCs w:val="24"/>
        </w:rPr>
        <w:t>Date ______________</w:t>
      </w:r>
      <w:r w:rsidR="006A586C">
        <w:rPr>
          <w:rFonts w:ascii="Arial" w:hAnsi="Arial" w:cs="Arial"/>
          <w:b/>
          <w:bCs/>
          <w:sz w:val="24"/>
          <w:szCs w:val="24"/>
        </w:rPr>
        <w:t>__</w:t>
      </w:r>
    </w:p>
    <w:p w14:paraId="1F901453" w14:textId="06EE3D5C" w:rsidR="00C05BD1" w:rsidRPr="0056745B" w:rsidRDefault="00A4065E" w:rsidP="00B12BF6">
      <w:pPr>
        <w:rPr>
          <w:rFonts w:ascii="Arial" w:hAnsi="Arial" w:cs="Arial"/>
          <w:b/>
          <w:bCs/>
          <w:sz w:val="4"/>
          <w:szCs w:val="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978"/>
        <w:gridCol w:w="907"/>
        <w:gridCol w:w="2430"/>
        <w:gridCol w:w="4320"/>
        <w:gridCol w:w="1440"/>
        <w:gridCol w:w="2160"/>
        <w:gridCol w:w="2160"/>
      </w:tblGrid>
      <w:tr w:rsidR="006A586C" w14:paraId="3C4292BD" w14:textId="714A4103" w:rsidTr="006A586C">
        <w:trPr>
          <w:trHeight w:val="432"/>
        </w:trPr>
        <w:tc>
          <w:tcPr>
            <w:tcW w:w="978" w:type="dxa"/>
          </w:tcPr>
          <w:p w14:paraId="4EDE3564" w14:textId="03F83044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907" w:type="dxa"/>
          </w:tcPr>
          <w:p w14:paraId="3DB3099B" w14:textId="34836319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430" w:type="dxa"/>
          </w:tcPr>
          <w:p w14:paraId="188455B4" w14:textId="45F7B10C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Organization</w:t>
            </w:r>
          </w:p>
        </w:tc>
        <w:tc>
          <w:tcPr>
            <w:tcW w:w="4320" w:type="dxa"/>
          </w:tcPr>
          <w:p w14:paraId="37290C77" w14:textId="13931499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scription of Service Provided</w:t>
            </w:r>
          </w:p>
        </w:tc>
        <w:tc>
          <w:tcPr>
            <w:tcW w:w="1440" w:type="dxa"/>
          </w:tcPr>
          <w:p w14:paraId="27D89E6D" w14:textId="2B820C92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2160" w:type="dxa"/>
          </w:tcPr>
          <w:p w14:paraId="19E84E7D" w14:textId="6C4DC492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2160" w:type="dxa"/>
          </w:tcPr>
          <w:p w14:paraId="48AD086D" w14:textId="29D96E93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ignature</w:t>
            </w:r>
          </w:p>
        </w:tc>
      </w:tr>
      <w:tr w:rsidR="006A586C" w14:paraId="607D2522" w14:textId="31290CA6" w:rsidTr="006A586C">
        <w:trPr>
          <w:trHeight w:val="432"/>
        </w:trPr>
        <w:tc>
          <w:tcPr>
            <w:tcW w:w="978" w:type="dxa"/>
          </w:tcPr>
          <w:p w14:paraId="6104400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7B18ADB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7CCE5F7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119F21B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43215DB" w14:textId="3CCFF963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2CD1B427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0ED707F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3FECA8ED" w14:textId="6A5A138E" w:rsidTr="006A586C">
        <w:trPr>
          <w:trHeight w:val="432"/>
        </w:trPr>
        <w:tc>
          <w:tcPr>
            <w:tcW w:w="978" w:type="dxa"/>
          </w:tcPr>
          <w:p w14:paraId="3B8EC1B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6EAB42D4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3B2FB0A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7C5F931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2F99F22E" w14:textId="20DDE9D0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043BBC2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1CAD1397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1F03D837" w14:textId="36D55C00" w:rsidTr="006A586C">
        <w:trPr>
          <w:trHeight w:val="432"/>
        </w:trPr>
        <w:tc>
          <w:tcPr>
            <w:tcW w:w="978" w:type="dxa"/>
          </w:tcPr>
          <w:p w14:paraId="7A9DADD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0E236F3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006D9354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4C0DBED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06B9BFE8" w14:textId="799B0B4F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5735A55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3237452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35B412D1" w14:textId="77777777" w:rsidTr="006A586C">
        <w:trPr>
          <w:trHeight w:val="432"/>
        </w:trPr>
        <w:tc>
          <w:tcPr>
            <w:tcW w:w="978" w:type="dxa"/>
          </w:tcPr>
          <w:p w14:paraId="1CFF1BB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01D5E7B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0627E50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314183CB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4388F257" w14:textId="465E787F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77C5CD0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7A58A4B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69167445" w14:textId="77777777" w:rsidTr="006A586C">
        <w:trPr>
          <w:trHeight w:val="432"/>
        </w:trPr>
        <w:tc>
          <w:tcPr>
            <w:tcW w:w="978" w:type="dxa"/>
          </w:tcPr>
          <w:p w14:paraId="1C507FD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5743FEA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668C413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2AD913D7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2DADB6BD" w14:textId="3969CC8D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7C48448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7B78EC84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57DB1770" w14:textId="0D653BF2" w:rsidTr="006A586C">
        <w:trPr>
          <w:trHeight w:val="432"/>
        </w:trPr>
        <w:tc>
          <w:tcPr>
            <w:tcW w:w="978" w:type="dxa"/>
          </w:tcPr>
          <w:p w14:paraId="5BB5D1C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693D166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679080B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3F6AAF23" w14:textId="21CEF8F5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2DA6175D" w14:textId="64DAF80B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0CE76A1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7FB964A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1142D434" w14:textId="77777777" w:rsidTr="006A586C">
        <w:trPr>
          <w:trHeight w:val="432"/>
        </w:trPr>
        <w:tc>
          <w:tcPr>
            <w:tcW w:w="978" w:type="dxa"/>
          </w:tcPr>
          <w:p w14:paraId="035DB85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3D76549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7F984DB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40D365E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0EB5BE6" w14:textId="7ACDB631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3031535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6F57AAD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35A1A321" w14:textId="0657BEFA" w:rsidTr="006A586C">
        <w:trPr>
          <w:trHeight w:val="432"/>
        </w:trPr>
        <w:tc>
          <w:tcPr>
            <w:tcW w:w="978" w:type="dxa"/>
          </w:tcPr>
          <w:p w14:paraId="60945D9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36D780B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0470AC1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4C97022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7185D0A1" w14:textId="08F8D1D8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10C8A0E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6F4641F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5779A475" w14:textId="755E06C2" w:rsidTr="006A586C">
        <w:trPr>
          <w:trHeight w:val="432"/>
        </w:trPr>
        <w:tc>
          <w:tcPr>
            <w:tcW w:w="978" w:type="dxa"/>
          </w:tcPr>
          <w:p w14:paraId="3C067A7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5F96184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1C2D3F5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68FD2C2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0EE3E29F" w14:textId="583AF606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121F1696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333632E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69024374" w14:textId="414B3CC1" w:rsidTr="006A586C">
        <w:trPr>
          <w:trHeight w:val="432"/>
        </w:trPr>
        <w:tc>
          <w:tcPr>
            <w:tcW w:w="978" w:type="dxa"/>
          </w:tcPr>
          <w:p w14:paraId="70A70D4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53B4F81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609D828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0C71FD2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5A4A95E" w14:textId="5394BF0B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465C25A1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7E668F7A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F7B0CF1" w14:textId="77777777" w:rsidTr="006A586C">
        <w:trPr>
          <w:trHeight w:val="432"/>
        </w:trPr>
        <w:tc>
          <w:tcPr>
            <w:tcW w:w="978" w:type="dxa"/>
          </w:tcPr>
          <w:p w14:paraId="104A8FDC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177DA1F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49BC7A8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4DECD48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5EB513B6" w14:textId="0C08F006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63C20D5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26860BA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1E6B471F" w14:textId="3F9B3395" w:rsidTr="006A586C">
        <w:trPr>
          <w:trHeight w:val="432"/>
        </w:trPr>
        <w:tc>
          <w:tcPr>
            <w:tcW w:w="978" w:type="dxa"/>
          </w:tcPr>
          <w:p w14:paraId="16E29DD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0ECE461B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1A643D1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07D9E3E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2889FE8" w14:textId="11A1D0F4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555F866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4016A32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218CF22C" w14:textId="3F7D3E8C" w:rsidTr="006A586C">
        <w:trPr>
          <w:trHeight w:val="432"/>
        </w:trPr>
        <w:tc>
          <w:tcPr>
            <w:tcW w:w="978" w:type="dxa"/>
          </w:tcPr>
          <w:p w14:paraId="149440D0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1687292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5A42A2D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0DE1855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496E24F7" w14:textId="4D09D948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3C9AD57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42D5499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0EA71CB" w14:textId="77777777" w:rsidTr="006A586C">
        <w:trPr>
          <w:trHeight w:val="432"/>
        </w:trPr>
        <w:tc>
          <w:tcPr>
            <w:tcW w:w="978" w:type="dxa"/>
          </w:tcPr>
          <w:p w14:paraId="344B77B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4E3BD60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688EE019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06D4100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4C380E33" w14:textId="1FC5EAF9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1D85A2AE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2ABEB31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4ACE86B" w14:textId="0B75F430" w:rsidTr="006A586C">
        <w:trPr>
          <w:trHeight w:val="432"/>
        </w:trPr>
        <w:tc>
          <w:tcPr>
            <w:tcW w:w="978" w:type="dxa"/>
          </w:tcPr>
          <w:p w14:paraId="37333EAD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7" w:type="dxa"/>
          </w:tcPr>
          <w:p w14:paraId="43F851A2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2860851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7A217FC3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9DDFFD9" w14:textId="1078820A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47FA933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47259B5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A586C" w14:paraId="72570DF8" w14:textId="08C56ADF" w:rsidTr="006A586C">
        <w:trPr>
          <w:trHeight w:val="432"/>
        </w:trPr>
        <w:tc>
          <w:tcPr>
            <w:tcW w:w="978" w:type="dxa"/>
          </w:tcPr>
          <w:p w14:paraId="285D40BE" w14:textId="32834EBE" w:rsidR="006A586C" w:rsidRDefault="006A586C" w:rsidP="006A586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 Hours</w:t>
            </w:r>
          </w:p>
        </w:tc>
        <w:tc>
          <w:tcPr>
            <w:tcW w:w="907" w:type="dxa"/>
          </w:tcPr>
          <w:p w14:paraId="1C8973D8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0" w:type="dxa"/>
          </w:tcPr>
          <w:p w14:paraId="602DEF7F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1E01E2B6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5D49C6A8" w14:textId="722F5CA4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39C1F4D6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18A18FB5" w14:textId="77777777" w:rsidR="006A586C" w:rsidRDefault="006A586C" w:rsidP="006A586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60ACC03E" w14:textId="77777777" w:rsidR="0056745B" w:rsidRPr="0056745B" w:rsidRDefault="0056745B" w:rsidP="00B12BF6">
      <w:pPr>
        <w:rPr>
          <w:rFonts w:ascii="Arial" w:hAnsi="Arial" w:cs="Arial"/>
          <w:b/>
          <w:bCs/>
          <w:sz w:val="4"/>
          <w:szCs w:val="4"/>
        </w:rPr>
      </w:pPr>
    </w:p>
    <w:p w14:paraId="496ADE64" w14:textId="054CDAAB" w:rsidR="008053D8" w:rsidRPr="00B12BF6" w:rsidRDefault="00804ABF" w:rsidP="000B7697">
      <w:pPr>
        <w:tabs>
          <w:tab w:val="right" w:pos="14400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e</w:t>
      </w:r>
      <w:r w:rsidR="004B5C2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thank you for </w:t>
      </w:r>
      <w:r w:rsidR="008053D8">
        <w:rPr>
          <w:rFonts w:ascii="Arial" w:hAnsi="Arial" w:cs="Arial"/>
          <w:b/>
          <w:bCs/>
          <w:sz w:val="24"/>
          <w:szCs w:val="24"/>
        </w:rPr>
        <w:t>providing volunteer opportunit</w:t>
      </w:r>
      <w:r w:rsidR="00F268A3">
        <w:rPr>
          <w:rFonts w:ascii="Arial" w:hAnsi="Arial" w:cs="Arial"/>
          <w:b/>
          <w:bCs/>
          <w:sz w:val="24"/>
          <w:szCs w:val="24"/>
        </w:rPr>
        <w:t>ies</w:t>
      </w:r>
      <w:r w:rsidR="008053D8">
        <w:rPr>
          <w:rFonts w:ascii="Arial" w:hAnsi="Arial" w:cs="Arial"/>
          <w:b/>
          <w:bCs/>
          <w:sz w:val="24"/>
          <w:szCs w:val="24"/>
        </w:rPr>
        <w:t xml:space="preserve"> to our students!</w:t>
      </w:r>
      <w:r w:rsidR="000B7697">
        <w:rPr>
          <w:rFonts w:ascii="Arial" w:hAnsi="Arial" w:cs="Arial"/>
          <w:b/>
          <w:bCs/>
          <w:sz w:val="24"/>
          <w:szCs w:val="24"/>
        </w:rPr>
        <w:tab/>
      </w:r>
    </w:p>
    <w:sectPr w:rsidR="008053D8" w:rsidRPr="00B12BF6" w:rsidSect="009C375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288" w:right="720" w:bottom="288" w:left="72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A773E" w14:textId="77777777" w:rsidR="007D00C2" w:rsidRDefault="007D00C2" w:rsidP="00730045">
      <w:pPr>
        <w:spacing w:after="0" w:line="240" w:lineRule="auto"/>
      </w:pPr>
      <w:r>
        <w:separator/>
      </w:r>
    </w:p>
  </w:endnote>
  <w:endnote w:type="continuationSeparator" w:id="0">
    <w:p w14:paraId="41B53520" w14:textId="77777777" w:rsidR="007D00C2" w:rsidRDefault="007D00C2" w:rsidP="00730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75A90" w14:textId="77777777" w:rsidR="000F0604" w:rsidRDefault="000F06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0577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594A5" w14:textId="544B9692" w:rsidR="0059685A" w:rsidRDefault="007D00C2">
        <w:pPr>
          <w:pStyle w:val="Footer"/>
        </w:pPr>
      </w:p>
    </w:sdtContent>
  </w:sdt>
  <w:p w14:paraId="10017408" w14:textId="77777777" w:rsidR="00730045" w:rsidRDefault="007300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91A3B" w14:textId="47848637" w:rsidR="00082CE8" w:rsidRDefault="00244EAF" w:rsidP="00082CE8">
    <w:pPr>
      <w:pStyle w:val="Heading2"/>
      <w:spacing w:before="0" w:beforeAutospacing="0" w:after="0" w:afterAutospacing="0"/>
      <w:ind w:left="5760"/>
      <w:jc w:val="right"/>
      <w:rPr>
        <w:sz w:val="20"/>
        <w:szCs w:val="20"/>
      </w:rPr>
    </w:pPr>
    <w:r w:rsidRPr="000F0604">
      <w:rPr>
        <w:color w:val="2A2A2A"/>
        <w:sz w:val="20"/>
        <w:szCs w:val="20"/>
      </w:rPr>
      <w:t xml:space="preserve">  </w:t>
    </w:r>
    <w:r w:rsidR="00082CE8">
      <w:rPr>
        <w:color w:val="2A2A2A"/>
        <w:sz w:val="20"/>
        <w:szCs w:val="20"/>
      </w:rPr>
      <w:t xml:space="preserve">                                                                                                             </w:t>
    </w:r>
    <w:r w:rsidR="008053D8" w:rsidRPr="000F0604">
      <w:rPr>
        <w:color w:val="2A2A2A"/>
        <w:sz w:val="20"/>
        <w:szCs w:val="20"/>
      </w:rPr>
      <w:t>SFVCCA Youth Group </w:t>
    </w:r>
    <w:r w:rsidR="008053D8" w:rsidRPr="000F0604">
      <w:rPr>
        <w:rFonts w:eastAsia="MS Mincho"/>
        <w:sz w:val="20"/>
        <w:szCs w:val="20"/>
      </w:rPr>
      <w:t>聖峪青年</w:t>
    </w:r>
    <w:r w:rsidR="008053D8" w:rsidRPr="000F0604">
      <w:rPr>
        <w:sz w:val="20"/>
        <w:szCs w:val="20"/>
      </w:rPr>
      <w:t>​</w:t>
    </w:r>
    <w:r w:rsidR="008053D8" w:rsidRPr="000F0604">
      <w:rPr>
        <w:rFonts w:eastAsia="MS Mincho"/>
        <w:sz w:val="20"/>
        <w:szCs w:val="20"/>
      </w:rPr>
      <w:t>社</w:t>
    </w:r>
    <w:r w:rsidR="007D24A2" w:rsidRPr="000F0604">
      <w:rPr>
        <w:sz w:val="20"/>
        <w:szCs w:val="20"/>
      </w:rPr>
      <w:ptab w:relativeTo="margin" w:alignment="right" w:leader="none"/>
    </w:r>
    <w:r w:rsidR="00082CE8">
      <w:rPr>
        <w:sz w:val="20"/>
        <w:szCs w:val="20"/>
      </w:rPr>
      <w:t xml:space="preserve">      </w:t>
    </w:r>
  </w:p>
  <w:p w14:paraId="6DB3294E" w14:textId="0D44795E" w:rsidR="00F56FEF" w:rsidRPr="00F56FEF" w:rsidRDefault="007D24A2" w:rsidP="00F56FEF">
    <w:pPr>
      <w:pStyle w:val="Heading2"/>
      <w:spacing w:before="0" w:beforeAutospacing="0" w:after="0" w:afterAutospacing="0"/>
      <w:ind w:left="5760"/>
      <w:jc w:val="right"/>
      <w:rPr>
        <w:sz w:val="20"/>
        <w:szCs w:val="20"/>
      </w:rPr>
    </w:pPr>
    <w:r w:rsidRPr="000F0604">
      <w:rPr>
        <w:sz w:val="20"/>
        <w:szCs w:val="20"/>
      </w:rPr>
      <w:t>8224 Yolanda Ave, Reseda, CA 913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66BFB" w14:textId="77777777" w:rsidR="007D00C2" w:rsidRDefault="007D00C2" w:rsidP="00730045">
      <w:pPr>
        <w:spacing w:after="0" w:line="240" w:lineRule="auto"/>
      </w:pPr>
      <w:r>
        <w:separator/>
      </w:r>
    </w:p>
  </w:footnote>
  <w:footnote w:type="continuationSeparator" w:id="0">
    <w:p w14:paraId="4A625E99" w14:textId="77777777" w:rsidR="007D00C2" w:rsidRDefault="007D00C2" w:rsidP="007300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C5027" w14:textId="77777777" w:rsidR="000F0604" w:rsidRDefault="000F06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42860" w14:textId="77777777" w:rsidR="000F0604" w:rsidRDefault="000F06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C5B50" w14:textId="5AB9DE67" w:rsidR="00730045" w:rsidRDefault="00082CE8" w:rsidP="00B32C82">
    <w:pPr>
      <w:pStyle w:val="Header"/>
      <w:ind w:left="1440"/>
    </w:pPr>
    <w:r>
      <w:t xml:space="preserve"> </w:t>
    </w:r>
    <w:r w:rsidR="00855085"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>
      <w:t xml:space="preserve">       </w:t>
    </w:r>
    <w:r w:rsidR="000541E8">
      <w:t xml:space="preserve">                                         </w:t>
    </w:r>
    <w:r>
      <w:t xml:space="preserve">   </w:t>
    </w:r>
    <w:r w:rsidR="00855085">
      <w:t xml:space="preserve">   </w:t>
    </w:r>
    <w:r w:rsidR="00B32C82">
      <w:t xml:space="preserve">                   </w:t>
    </w:r>
    <w:r w:rsidR="0059685A">
      <w:rPr>
        <w:noProof/>
      </w:rPr>
      <w:drawing>
        <wp:inline distT="0" distB="0" distL="0" distR="0" wp14:anchorId="66E54321" wp14:editId="370AE7E2">
          <wp:extent cx="7237562" cy="668011"/>
          <wp:effectExtent l="0" t="0" r="190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8710" cy="7428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BD630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C03A9D"/>
    <w:multiLevelType w:val="multilevel"/>
    <w:tmpl w:val="D4C6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E73CC"/>
    <w:multiLevelType w:val="multilevel"/>
    <w:tmpl w:val="37B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587769"/>
    <w:multiLevelType w:val="multilevel"/>
    <w:tmpl w:val="B0A42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zQxMzQxNLQwNjVQ0lEKTi0uzszPAykwNKwFANUNjPQtAAAA"/>
  </w:docVars>
  <w:rsids>
    <w:rsidRoot w:val="00730045"/>
    <w:rsid w:val="00007C5A"/>
    <w:rsid w:val="000541E8"/>
    <w:rsid w:val="00082CE8"/>
    <w:rsid w:val="000B7697"/>
    <w:rsid w:val="000F0604"/>
    <w:rsid w:val="000F7C18"/>
    <w:rsid w:val="00104DB8"/>
    <w:rsid w:val="00141E6F"/>
    <w:rsid w:val="00152EF6"/>
    <w:rsid w:val="001E0B71"/>
    <w:rsid w:val="00244EAF"/>
    <w:rsid w:val="00274C31"/>
    <w:rsid w:val="002864ED"/>
    <w:rsid w:val="00336098"/>
    <w:rsid w:val="00381B01"/>
    <w:rsid w:val="003F5370"/>
    <w:rsid w:val="004B5C2B"/>
    <w:rsid w:val="004B7CAF"/>
    <w:rsid w:val="00515998"/>
    <w:rsid w:val="0054558B"/>
    <w:rsid w:val="0056745B"/>
    <w:rsid w:val="0059685A"/>
    <w:rsid w:val="006868BE"/>
    <w:rsid w:val="006A586C"/>
    <w:rsid w:val="006B4B6B"/>
    <w:rsid w:val="006C1D4E"/>
    <w:rsid w:val="00730045"/>
    <w:rsid w:val="0077512D"/>
    <w:rsid w:val="007B0DB9"/>
    <w:rsid w:val="007D00C2"/>
    <w:rsid w:val="007D24A2"/>
    <w:rsid w:val="00804ABF"/>
    <w:rsid w:val="008053D8"/>
    <w:rsid w:val="00855085"/>
    <w:rsid w:val="009146CB"/>
    <w:rsid w:val="009456AD"/>
    <w:rsid w:val="009C375D"/>
    <w:rsid w:val="00A4065E"/>
    <w:rsid w:val="00A73249"/>
    <w:rsid w:val="00A84F48"/>
    <w:rsid w:val="00AF2A40"/>
    <w:rsid w:val="00B12BF6"/>
    <w:rsid w:val="00B27F72"/>
    <w:rsid w:val="00B32C82"/>
    <w:rsid w:val="00B62D18"/>
    <w:rsid w:val="00C00FBF"/>
    <w:rsid w:val="00C05BD1"/>
    <w:rsid w:val="00CD1D66"/>
    <w:rsid w:val="00DB7CFB"/>
    <w:rsid w:val="00DC1C05"/>
    <w:rsid w:val="00F23F1B"/>
    <w:rsid w:val="00F268A3"/>
    <w:rsid w:val="00F56FEF"/>
    <w:rsid w:val="00F67114"/>
    <w:rsid w:val="00FE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FED5"/>
  <w15:chartTrackingRefBased/>
  <w15:docId w15:val="{DC4231F9-3BE2-41E6-BB3E-1FCF23EA0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00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004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30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00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045"/>
  </w:style>
  <w:style w:type="paragraph" w:styleId="Footer">
    <w:name w:val="footer"/>
    <w:basedOn w:val="Normal"/>
    <w:link w:val="Foot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045"/>
  </w:style>
  <w:style w:type="table" w:styleId="TableGrid">
    <w:name w:val="Table Grid"/>
    <w:basedOn w:val="TableNormal"/>
    <w:uiPriority w:val="39"/>
    <w:rsid w:val="00C05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BF"/>
    <w:rPr>
      <w:color w:val="0000FF"/>
      <w:u w:val="single"/>
    </w:rPr>
  </w:style>
  <w:style w:type="paragraph" w:styleId="ListBullet">
    <w:name w:val="List Bullet"/>
    <w:basedOn w:val="Normal"/>
    <w:uiPriority w:val="99"/>
    <w:unhideWhenUsed/>
    <w:rsid w:val="00F67114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0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Zhu</dc:creator>
  <cp:keywords/>
  <dc:description/>
  <cp:lastModifiedBy>Richard Zhu</cp:lastModifiedBy>
  <cp:revision>2</cp:revision>
  <cp:lastPrinted>2019-11-22T05:32:00Z</cp:lastPrinted>
  <dcterms:created xsi:type="dcterms:W3CDTF">2019-11-22T06:08:00Z</dcterms:created>
  <dcterms:modified xsi:type="dcterms:W3CDTF">2019-11-22T06:08:00Z</dcterms:modified>
</cp:coreProperties>
</file>